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02E9" w14:textId="5C13BD6A" w:rsidR="0005153B" w:rsidRDefault="008869FA" w:rsidP="0005153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DF1434" wp14:editId="7C567647">
                <wp:simplePos x="0" y="0"/>
                <wp:positionH relativeFrom="margin">
                  <wp:align>left</wp:align>
                </wp:positionH>
                <wp:positionV relativeFrom="paragraph">
                  <wp:posOffset>-453583</wp:posOffset>
                </wp:positionV>
                <wp:extent cx="5931673" cy="1828800"/>
                <wp:effectExtent l="0" t="0" r="0" b="19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1673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DB7435D" w14:textId="3AA023EC" w:rsidR="0005153B" w:rsidRPr="0005153B" w:rsidRDefault="0005153B" w:rsidP="0005153B">
                            <w:pPr>
                              <w:jc w:val="center"/>
                              <w:rPr>
                                <w:rFonts w:ascii="Baguet Script" w:hAnsi="Baguet Script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5153B">
                              <w:rPr>
                                <w:rFonts w:ascii="Baguet Script" w:hAnsi="Baguet Script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sson Plan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ADF14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-35.7pt;width:467.05pt;height:2in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" filled="f" stroked="f">
                <v:fill o:detectmouseclick="t"/>
                <v:textbox style="mso-fit-shape-to-text:t">
                  <w:txbxContent>
                    <w:p w14:paraId="3DB7435D" w14:textId="3AA023EC" w:rsidR="0005153B" w:rsidRPr="0005153B" w:rsidRDefault="0005153B" w:rsidP="0005153B">
                      <w:pPr>
                        <w:jc w:val="center"/>
                        <w:rPr>
                          <w:rFonts w:ascii="Baguet Script" w:hAnsi="Baguet Script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5153B">
                        <w:rPr>
                          <w:rFonts w:ascii="Baguet Script" w:hAnsi="Baguet Script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sson Plan 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18C7D1" w14:textId="1C047BC7" w:rsidR="008869FA" w:rsidRPr="008869FA" w:rsidRDefault="008869FA" w:rsidP="008869FA">
      <w:pPr>
        <w:jc w:val="center"/>
        <w:rPr>
          <w:sz w:val="16"/>
          <w:szCs w:val="16"/>
        </w:rPr>
      </w:pPr>
      <w:r w:rsidRPr="008869FA">
        <w:rPr>
          <w:sz w:val="16"/>
          <w:szCs w:val="16"/>
        </w:rPr>
        <w:t>Use this checklist at the end of each day’s lesson preparation to ask yourself some simple questions about your next day’s lesson.  This checklist will help you stay organized as a teacher by helping you make last minute changes, if needed, to make your lessons top-notch!</w:t>
      </w:r>
    </w:p>
    <w:p w14:paraId="76ECA41C" w14:textId="6E2C36E3" w:rsidR="0005153B" w:rsidRPr="00576A6B" w:rsidRDefault="008869FA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8"/>
          <w:szCs w:val="28"/>
        </w:rPr>
        <w:t xml:space="preserve">Do I have a clear objective for the lesson that students can understand?  </w:t>
      </w:r>
    </w:p>
    <w:p w14:paraId="31428D3D" w14:textId="0047D473" w:rsidR="00A14FC5" w:rsidRPr="00576A6B" w:rsidRDefault="00A14FC5" w:rsidP="00A14FC5">
      <w:pPr>
        <w:pStyle w:val="ListParagraph"/>
        <w:ind w:left="1440"/>
        <w:rPr>
          <w:rFonts w:ascii="Ink Free" w:hAnsi="Ink Free"/>
          <w:sz w:val="16"/>
          <w:szCs w:val="16"/>
        </w:rPr>
      </w:pPr>
      <w:r w:rsidRPr="00576A6B">
        <w:rPr>
          <w:rFonts w:ascii="Ink Free" w:hAnsi="Ink Free"/>
          <w:sz w:val="16"/>
          <w:szCs w:val="16"/>
        </w:rPr>
        <w:t>Example:  I can give 3 reasons why the Louisiana purchase made an impact upon the US economy.</w:t>
      </w:r>
    </w:p>
    <w:p w14:paraId="5EADDDE6" w14:textId="77777777" w:rsidR="0068222E" w:rsidRPr="00576A6B" w:rsidRDefault="0068222E" w:rsidP="00A14FC5">
      <w:pPr>
        <w:pStyle w:val="ListParagraph"/>
        <w:ind w:left="1440"/>
        <w:rPr>
          <w:rFonts w:ascii="Ink Free" w:hAnsi="Ink Free"/>
          <w:b/>
          <w:bCs/>
          <w:sz w:val="16"/>
          <w:szCs w:val="16"/>
        </w:rPr>
      </w:pPr>
    </w:p>
    <w:p w14:paraId="5673F555" w14:textId="66411009" w:rsidR="008869FA" w:rsidRPr="00576A6B" w:rsidRDefault="008869FA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8"/>
          <w:szCs w:val="28"/>
        </w:rPr>
        <w:t>Is the objective of the lesson purposeful</w:t>
      </w:r>
      <w:r w:rsidR="00026503" w:rsidRPr="00576A6B">
        <w:rPr>
          <w:rFonts w:ascii="Ink Free" w:hAnsi="Ink Free"/>
          <w:b/>
          <w:bCs/>
          <w:sz w:val="28"/>
          <w:szCs w:val="28"/>
        </w:rPr>
        <w:t xml:space="preserve"> (explains the WHY)?</w:t>
      </w:r>
    </w:p>
    <w:p w14:paraId="69110C79" w14:textId="4F269B25" w:rsidR="00A14FC5" w:rsidRPr="00576A6B" w:rsidRDefault="00A14FC5" w:rsidP="00A14FC5">
      <w:pPr>
        <w:pStyle w:val="ListParagraph"/>
        <w:ind w:left="1440"/>
        <w:rPr>
          <w:rFonts w:ascii="Ink Free" w:hAnsi="Ink Free"/>
          <w:sz w:val="16"/>
          <w:szCs w:val="16"/>
        </w:rPr>
      </w:pPr>
      <w:r w:rsidRPr="00576A6B">
        <w:rPr>
          <w:rFonts w:ascii="Ink Free" w:hAnsi="Ink Free"/>
          <w:sz w:val="16"/>
          <w:szCs w:val="16"/>
        </w:rPr>
        <w:t>Example:  I can give 3 reasons why the Louisiana purchase made an impact upon the US economy</w:t>
      </w:r>
      <w:r w:rsidRPr="00576A6B">
        <w:rPr>
          <w:rFonts w:ascii="Ink Free" w:hAnsi="Ink Free"/>
          <w:sz w:val="16"/>
          <w:szCs w:val="16"/>
        </w:rPr>
        <w:t xml:space="preserve"> and why that is important for us to understand.</w:t>
      </w:r>
    </w:p>
    <w:p w14:paraId="171AB376" w14:textId="77777777" w:rsidR="0068222E" w:rsidRPr="00576A6B" w:rsidRDefault="0068222E" w:rsidP="00A14FC5">
      <w:pPr>
        <w:pStyle w:val="ListParagraph"/>
        <w:ind w:left="1440"/>
        <w:rPr>
          <w:rFonts w:ascii="Ink Free" w:hAnsi="Ink Free"/>
          <w:sz w:val="16"/>
          <w:szCs w:val="16"/>
        </w:rPr>
      </w:pPr>
    </w:p>
    <w:p w14:paraId="555B4859" w14:textId="7663613F" w:rsidR="00026503" w:rsidRPr="00576A6B" w:rsidRDefault="00026503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Do I have an introduction to the lesson?</w:t>
      </w:r>
    </w:p>
    <w:p w14:paraId="5D96B49B" w14:textId="77777777" w:rsidR="0068222E" w:rsidRPr="00576A6B" w:rsidRDefault="0068222E" w:rsidP="0068222E">
      <w:pPr>
        <w:pStyle w:val="ListParagraph"/>
        <w:rPr>
          <w:rFonts w:ascii="Ink Free" w:hAnsi="Ink Free"/>
          <w:sz w:val="16"/>
          <w:szCs w:val="16"/>
        </w:rPr>
      </w:pPr>
    </w:p>
    <w:p w14:paraId="48D769B1" w14:textId="553915F0" w:rsidR="00576A6B" w:rsidRDefault="00026503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Have I timed each section to ensure it’s not me talking for more than 15 to 20 minutes of the lesson?</w:t>
      </w:r>
    </w:p>
    <w:p w14:paraId="0A0B8A75" w14:textId="77777777" w:rsidR="00576A6B" w:rsidRPr="00576A6B" w:rsidRDefault="00576A6B" w:rsidP="00576A6B">
      <w:pPr>
        <w:spacing w:after="0"/>
        <w:rPr>
          <w:rFonts w:ascii="Ink Free" w:hAnsi="Ink Free"/>
          <w:b/>
          <w:bCs/>
          <w:sz w:val="16"/>
          <w:szCs w:val="16"/>
        </w:rPr>
      </w:pPr>
    </w:p>
    <w:p w14:paraId="013C7125" w14:textId="672B5C34" w:rsidR="00026503" w:rsidRPr="00576A6B" w:rsidRDefault="00026503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Did I include questions to ask students to check their understanding?</w:t>
      </w:r>
    </w:p>
    <w:p w14:paraId="057D2052" w14:textId="77777777" w:rsidR="0068222E" w:rsidRPr="00576A6B" w:rsidRDefault="0068222E" w:rsidP="00576A6B">
      <w:pPr>
        <w:spacing w:after="0"/>
        <w:rPr>
          <w:rFonts w:ascii="Ink Free" w:hAnsi="Ink Free"/>
          <w:b/>
          <w:bCs/>
          <w:sz w:val="24"/>
          <w:szCs w:val="24"/>
        </w:rPr>
      </w:pPr>
    </w:p>
    <w:p w14:paraId="33E3B771" w14:textId="5DF229F8" w:rsidR="00026503" w:rsidRPr="00576A6B" w:rsidRDefault="00026503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Overall, is the lesson interactive?</w:t>
      </w:r>
    </w:p>
    <w:p w14:paraId="2E40EABC" w14:textId="77777777" w:rsidR="0068222E" w:rsidRPr="00576A6B" w:rsidRDefault="0068222E" w:rsidP="00576A6B">
      <w:pPr>
        <w:spacing w:after="0"/>
        <w:rPr>
          <w:rFonts w:ascii="Ink Free" w:hAnsi="Ink Free"/>
          <w:b/>
          <w:bCs/>
          <w:sz w:val="24"/>
          <w:szCs w:val="24"/>
        </w:rPr>
      </w:pPr>
    </w:p>
    <w:p w14:paraId="437FEDEB" w14:textId="7DBD1A3D" w:rsidR="00026503" w:rsidRPr="00576A6B" w:rsidRDefault="00026503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Is there student collaboration involved?</w:t>
      </w:r>
    </w:p>
    <w:p w14:paraId="5AA48B0C" w14:textId="77777777" w:rsidR="0068222E" w:rsidRPr="00576A6B" w:rsidRDefault="0068222E" w:rsidP="00576A6B">
      <w:pPr>
        <w:spacing w:after="0"/>
        <w:rPr>
          <w:rFonts w:ascii="Ink Free" w:hAnsi="Ink Free"/>
          <w:sz w:val="24"/>
          <w:szCs w:val="24"/>
        </w:rPr>
      </w:pPr>
    </w:p>
    <w:p w14:paraId="1CD07F1D" w14:textId="313A0E20" w:rsidR="00026503" w:rsidRPr="00576A6B" w:rsidRDefault="00A14FC5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Is there academic vocabulary I need to go over prior to the lesson?</w:t>
      </w:r>
    </w:p>
    <w:p w14:paraId="1B3CC056" w14:textId="77777777" w:rsidR="0068222E" w:rsidRPr="00576A6B" w:rsidRDefault="0068222E" w:rsidP="00576A6B">
      <w:pPr>
        <w:spacing w:after="0"/>
        <w:rPr>
          <w:rFonts w:ascii="Ink Free" w:hAnsi="Ink Free"/>
          <w:b/>
          <w:bCs/>
          <w:sz w:val="24"/>
          <w:szCs w:val="24"/>
        </w:rPr>
      </w:pPr>
    </w:p>
    <w:p w14:paraId="57BB2B25" w14:textId="114F1466" w:rsidR="00A14FC5" w:rsidRPr="00576A6B" w:rsidRDefault="00A14FC5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Is the lesson scaffolded for students who are English Learners?</w:t>
      </w:r>
    </w:p>
    <w:p w14:paraId="21CE5284" w14:textId="77777777" w:rsidR="0068222E" w:rsidRPr="00576A6B" w:rsidRDefault="0068222E" w:rsidP="00576A6B">
      <w:pPr>
        <w:spacing w:after="0"/>
        <w:rPr>
          <w:rFonts w:ascii="Ink Free" w:hAnsi="Ink Free"/>
          <w:b/>
          <w:bCs/>
          <w:sz w:val="24"/>
          <w:szCs w:val="24"/>
        </w:rPr>
      </w:pPr>
    </w:p>
    <w:p w14:paraId="31398EF1" w14:textId="0C5F479C" w:rsidR="00A14FC5" w:rsidRPr="00576A6B" w:rsidRDefault="00A14FC5" w:rsidP="00576A6B">
      <w:pPr>
        <w:pStyle w:val="ListParagraph"/>
        <w:numPr>
          <w:ilvl w:val="0"/>
          <w:numId w:val="1"/>
        </w:numPr>
        <w:spacing w:after="0"/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Are there accommodations for students in special education?</w:t>
      </w:r>
    </w:p>
    <w:p w14:paraId="5A177E33" w14:textId="77777777" w:rsidR="0068222E" w:rsidRPr="00576A6B" w:rsidRDefault="0068222E" w:rsidP="0068222E">
      <w:pPr>
        <w:pStyle w:val="ListParagraph"/>
        <w:rPr>
          <w:rFonts w:ascii="Ink Free" w:hAnsi="Ink Free"/>
          <w:b/>
          <w:bCs/>
          <w:sz w:val="16"/>
          <w:szCs w:val="16"/>
        </w:rPr>
      </w:pPr>
    </w:p>
    <w:p w14:paraId="3E4AE3F2" w14:textId="3E948122" w:rsidR="0068222E" w:rsidRPr="00576A6B" w:rsidRDefault="0068222E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Does my lesson have some independent study/practice or homework associated with it to give kids an opportunity to review what they learned after leaving class?</w:t>
      </w:r>
    </w:p>
    <w:p w14:paraId="1E10CB59" w14:textId="77777777" w:rsidR="0068222E" w:rsidRPr="00576A6B" w:rsidRDefault="0068222E" w:rsidP="0068222E">
      <w:pPr>
        <w:pStyle w:val="ListParagraph"/>
        <w:rPr>
          <w:rFonts w:ascii="Ink Free" w:hAnsi="Ink Free"/>
          <w:b/>
          <w:bCs/>
          <w:sz w:val="16"/>
          <w:szCs w:val="16"/>
        </w:rPr>
      </w:pPr>
    </w:p>
    <w:p w14:paraId="622AC692" w14:textId="6333E665" w:rsidR="0068222E" w:rsidRPr="00576A6B" w:rsidRDefault="0068222E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Is there time during the lesson (that day) for students to practice or produce work that helps them “mentally digest” what they learned in the lesson, much like guided practice?</w:t>
      </w:r>
    </w:p>
    <w:p w14:paraId="21CB918B" w14:textId="77777777" w:rsidR="0068222E" w:rsidRPr="00576A6B" w:rsidRDefault="0068222E" w:rsidP="0068222E">
      <w:pPr>
        <w:pStyle w:val="ListParagraph"/>
        <w:rPr>
          <w:rFonts w:ascii="Ink Free" w:hAnsi="Ink Free"/>
          <w:b/>
          <w:bCs/>
          <w:sz w:val="24"/>
          <w:szCs w:val="24"/>
        </w:rPr>
      </w:pPr>
    </w:p>
    <w:p w14:paraId="449EF937" w14:textId="38246EC1" w:rsidR="0068222E" w:rsidRPr="00576A6B" w:rsidRDefault="0068222E" w:rsidP="0005153B">
      <w:pPr>
        <w:pStyle w:val="ListParagraph"/>
        <w:numPr>
          <w:ilvl w:val="0"/>
          <w:numId w:val="1"/>
        </w:numPr>
        <w:rPr>
          <w:rFonts w:ascii="Ink Free" w:hAnsi="Ink Free"/>
          <w:b/>
          <w:bCs/>
          <w:sz w:val="24"/>
          <w:szCs w:val="24"/>
        </w:rPr>
      </w:pPr>
      <w:r w:rsidRPr="00576A6B">
        <w:rPr>
          <w:rFonts w:ascii="Ink Free" w:hAnsi="Ink Free"/>
          <w:b/>
          <w:bCs/>
          <w:sz w:val="24"/>
          <w:szCs w:val="24"/>
        </w:rPr>
        <w:t>Is there read</w:t>
      </w:r>
      <w:r w:rsidR="00576A6B" w:rsidRPr="00576A6B">
        <w:rPr>
          <w:rFonts w:ascii="Ink Free" w:hAnsi="Ink Free"/>
          <w:b/>
          <w:bCs/>
          <w:sz w:val="24"/>
          <w:szCs w:val="24"/>
        </w:rPr>
        <w:t>ing/writing involved in the lesson to help kids with their literacy skills?</w:t>
      </w:r>
    </w:p>
    <w:sectPr w:rsidR="0068222E" w:rsidRPr="00576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guet Script">
    <w:charset w:val="00"/>
    <w:family w:val="auto"/>
    <w:pitch w:val="variable"/>
    <w:sig w:usb0="00000007" w:usb1="00000000" w:usb2="00000000" w:usb3="00000000" w:csb0="00000093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0798C"/>
    <w:multiLevelType w:val="hybridMultilevel"/>
    <w:tmpl w:val="20B409F8"/>
    <w:lvl w:ilvl="0" w:tplc="C9C0415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8165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M7M0NTU2NjEyNDZQ0lEKTi0uzszPAykwrAUAn+3WxywAAAA="/>
  </w:docVars>
  <w:rsids>
    <w:rsidRoot w:val="0005153B"/>
    <w:rsid w:val="00026503"/>
    <w:rsid w:val="0005153B"/>
    <w:rsid w:val="003B4EBC"/>
    <w:rsid w:val="00576A6B"/>
    <w:rsid w:val="0068222E"/>
    <w:rsid w:val="008869FA"/>
    <w:rsid w:val="00A14FC5"/>
    <w:rsid w:val="00A57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0EDDC"/>
  <w15:chartTrackingRefBased/>
  <w15:docId w15:val="{D396E86D-F73A-477D-8A79-67B159E22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5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zanna Hernandez</dc:creator>
  <cp:keywords/>
  <dc:description/>
  <cp:lastModifiedBy>Ruzanna Hernandez</cp:lastModifiedBy>
  <cp:revision>1</cp:revision>
  <dcterms:created xsi:type="dcterms:W3CDTF">2022-08-28T13:29:00Z</dcterms:created>
  <dcterms:modified xsi:type="dcterms:W3CDTF">2022-08-28T14:47:00Z</dcterms:modified>
</cp:coreProperties>
</file>